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A</w:t>
      </w:r>
    </w:p>
    <w:p w14:paraId="00000002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Action-oriented question: </w:t>
      </w:r>
      <w:r>
        <w:rPr>
          <w:rFonts w:ascii="Google Sans" w:eastAsia="Google Sans" w:hAnsi="Google Sans" w:cs="Google Sans"/>
          <w:color w:val="434343"/>
        </w:rPr>
        <w:t xml:space="preserve">A question whose answers lead to change </w:t>
      </w:r>
    </w:p>
    <w:p w14:paraId="00000003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Algorithm: </w:t>
      </w:r>
      <w:r>
        <w:rPr>
          <w:rFonts w:ascii="Google Sans" w:eastAsia="Google Sans" w:hAnsi="Google Sans" w:cs="Google Sans"/>
          <w:color w:val="434343"/>
        </w:rPr>
        <w:t>A process or set of rules followed for a specific task</w:t>
      </w:r>
    </w:p>
    <w:p w14:paraId="00000004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Analytical skills: </w:t>
      </w:r>
      <w:r>
        <w:rPr>
          <w:rFonts w:ascii="Google Sans" w:eastAsia="Google Sans" w:hAnsi="Google Sans" w:cs="Google Sans"/>
          <w:color w:val="434343"/>
        </w:rPr>
        <w:t>Qualities and characteristics associated with using facts to solve problems</w:t>
      </w:r>
    </w:p>
    <w:p w14:paraId="00000005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Analytical thinking: </w:t>
      </w:r>
      <w:r>
        <w:rPr>
          <w:rFonts w:ascii="Google Sans" w:eastAsia="Google Sans" w:hAnsi="Google Sans" w:cs="Google Sans"/>
          <w:color w:val="434343"/>
        </w:rPr>
        <w:t>The process of identifying and defining a problem, then solving it by using data in an organized, step-by-step manner</w:t>
      </w:r>
    </w:p>
    <w:p w14:paraId="00000006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Attribute</w:t>
      </w:r>
      <w:r>
        <w:rPr>
          <w:rFonts w:ascii="Google Sans" w:eastAsia="Google Sans" w:hAnsi="Google Sans" w:cs="Google Sans"/>
          <w:color w:val="434343"/>
        </w:rPr>
        <w:t>: A characteristic or quality of</w:t>
      </w:r>
      <w:r>
        <w:rPr>
          <w:rFonts w:ascii="Google Sans" w:eastAsia="Google Sans" w:hAnsi="Google Sans" w:cs="Google Sans"/>
          <w:color w:val="434343"/>
        </w:rPr>
        <w:t xml:space="preserve"> data used to label a column in a table</w:t>
      </w:r>
    </w:p>
    <w:p w14:paraId="00000007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B</w:t>
      </w:r>
    </w:p>
    <w:p w14:paraId="00000008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Big data:</w:t>
      </w:r>
      <w:r>
        <w:rPr>
          <w:rFonts w:ascii="Google Sans" w:eastAsia="Google Sans" w:hAnsi="Google Sans" w:cs="Google Sans"/>
          <w:color w:val="434343"/>
        </w:rPr>
        <w:t xml:space="preserve"> Large, complex datasets typically involving long periods of time, which enable data analysts to address far-reaching business problems </w:t>
      </w:r>
    </w:p>
    <w:p w14:paraId="00000009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Business task:</w:t>
      </w:r>
      <w:r>
        <w:rPr>
          <w:rFonts w:ascii="Google Sans" w:eastAsia="Google Sans" w:hAnsi="Google Sans" w:cs="Google Sans"/>
          <w:color w:val="434343"/>
        </w:rPr>
        <w:t xml:space="preserve"> The question or problem that data analysis answers fo</w:t>
      </w:r>
      <w:r>
        <w:rPr>
          <w:rFonts w:ascii="Google Sans" w:eastAsia="Google Sans" w:hAnsi="Google Sans" w:cs="Google Sans"/>
          <w:color w:val="434343"/>
        </w:rPr>
        <w:t>r a business</w:t>
      </w:r>
    </w:p>
    <w:p w14:paraId="0000000A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C</w:t>
      </w:r>
    </w:p>
    <w:p w14:paraId="0000000B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Cloud: </w:t>
      </w:r>
      <w:r>
        <w:rPr>
          <w:rFonts w:ascii="Google Sans" w:eastAsia="Google Sans" w:hAnsi="Google Sans" w:cs="Google Sans"/>
          <w:color w:val="434343"/>
        </w:rPr>
        <w:t>A place to keep data online, rather than a computer hard drive</w:t>
      </w:r>
    </w:p>
    <w:p w14:paraId="0000000C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Context:</w:t>
      </w:r>
      <w:r>
        <w:rPr>
          <w:rFonts w:ascii="Google Sans" w:eastAsia="Google Sans" w:hAnsi="Google Sans" w:cs="Google Sans"/>
          <w:color w:val="434343"/>
        </w:rPr>
        <w:t xml:space="preserve"> The condition in which something exists or happens</w:t>
      </w:r>
    </w:p>
    <w:p w14:paraId="0000000D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D</w:t>
      </w:r>
    </w:p>
    <w:p w14:paraId="0000000E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shboard: </w:t>
      </w:r>
      <w:r>
        <w:rPr>
          <w:rFonts w:ascii="Google Sans" w:eastAsia="Google Sans" w:hAnsi="Google Sans" w:cs="Google Sans"/>
          <w:color w:val="434343"/>
        </w:rPr>
        <w:t>A tool that monitors live, incoming data</w:t>
      </w:r>
    </w:p>
    <w:p w14:paraId="0000000F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lastRenderedPageBreak/>
        <w:t xml:space="preserve">Data: </w:t>
      </w:r>
      <w:r>
        <w:rPr>
          <w:rFonts w:ascii="Google Sans" w:eastAsia="Google Sans" w:hAnsi="Google Sans" w:cs="Google Sans"/>
          <w:color w:val="434343"/>
        </w:rPr>
        <w:t>A collection of facts</w:t>
      </w:r>
    </w:p>
    <w:p w14:paraId="00000010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sis: </w:t>
      </w:r>
      <w:r>
        <w:rPr>
          <w:rFonts w:ascii="Google Sans" w:eastAsia="Google Sans" w:hAnsi="Google Sans" w:cs="Google Sans"/>
          <w:color w:val="434343"/>
        </w:rPr>
        <w:t>The collection</w:t>
      </w:r>
      <w:r>
        <w:rPr>
          <w:rFonts w:ascii="Google Sans" w:eastAsia="Google Sans" w:hAnsi="Google Sans" w:cs="Google Sans"/>
          <w:color w:val="434343"/>
        </w:rPr>
        <w:t>, transformation, and organization of data in order to draw conclusions, make predictions, and drive informed decision-making</w:t>
      </w:r>
    </w:p>
    <w:p w14:paraId="00000011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sis process: </w:t>
      </w:r>
      <w:r>
        <w:rPr>
          <w:rFonts w:ascii="Google Sans" w:eastAsia="Google Sans" w:hAnsi="Google Sans" w:cs="Google Sans"/>
          <w:color w:val="434343"/>
        </w:rPr>
        <w:t>The six phases of ask, prepare, process, analyze, share, and act whose purpose is to gain insights that dri</w:t>
      </w:r>
      <w:r>
        <w:rPr>
          <w:rFonts w:ascii="Google Sans" w:eastAsia="Google Sans" w:hAnsi="Google Sans" w:cs="Google Sans"/>
          <w:color w:val="434343"/>
        </w:rPr>
        <w:t>ve informed decision-making</w:t>
      </w:r>
    </w:p>
    <w:p w14:paraId="00000012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st: </w:t>
      </w:r>
      <w:r>
        <w:rPr>
          <w:rFonts w:ascii="Google Sans" w:eastAsia="Google Sans" w:hAnsi="Google Sans" w:cs="Google Sans"/>
          <w:color w:val="434343"/>
        </w:rPr>
        <w:t>Someone who collects, transforms, and organizes data in order to draw conclusions, make predictions, and drive informed decision-making</w:t>
      </w:r>
    </w:p>
    <w:p w14:paraId="00000013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analytics: </w:t>
      </w:r>
      <w:r>
        <w:rPr>
          <w:rFonts w:ascii="Google Sans" w:eastAsia="Google Sans" w:hAnsi="Google Sans" w:cs="Google Sans"/>
          <w:color w:val="434343"/>
        </w:rPr>
        <w:t>The science of data</w:t>
      </w:r>
    </w:p>
    <w:p w14:paraId="00000014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design: </w:t>
      </w:r>
      <w:r>
        <w:rPr>
          <w:rFonts w:ascii="Google Sans" w:eastAsia="Google Sans" w:hAnsi="Google Sans" w:cs="Google Sans"/>
          <w:color w:val="434343"/>
        </w:rPr>
        <w:t>How information is organized</w:t>
      </w:r>
    </w:p>
    <w:p w14:paraId="00000015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-driven decision-making: </w:t>
      </w:r>
      <w:r>
        <w:rPr>
          <w:rFonts w:ascii="Google Sans" w:eastAsia="Google Sans" w:hAnsi="Google Sans" w:cs="Google Sans"/>
          <w:color w:val="434343"/>
        </w:rPr>
        <w:t>The process of using facts to guide business strategy</w:t>
      </w:r>
    </w:p>
    <w:p w14:paraId="00000016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ecosystem: </w:t>
      </w:r>
      <w:r>
        <w:rPr>
          <w:rFonts w:ascii="Google Sans" w:eastAsia="Google Sans" w:hAnsi="Google Sans" w:cs="Google Sans"/>
          <w:color w:val="434343"/>
        </w:rPr>
        <w:t>The various elements that interact with one another in order to produce, manage, store, organize, analyze, and share data</w:t>
      </w:r>
    </w:p>
    <w:p w14:paraId="00000017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Data-inspired decision-making:</w:t>
      </w:r>
      <w:r>
        <w:rPr>
          <w:rFonts w:ascii="Google Sans" w:eastAsia="Google Sans" w:hAnsi="Google Sans" w:cs="Google Sans"/>
          <w:color w:val="434343"/>
        </w:rPr>
        <w:t xml:space="preserve"> The process of exploring different data sources to find out what they have in common</w:t>
      </w:r>
    </w:p>
    <w:p w14:paraId="00000018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life cycle: </w:t>
      </w:r>
      <w:r>
        <w:rPr>
          <w:rFonts w:ascii="Google Sans" w:eastAsia="Google Sans" w:hAnsi="Google Sans" w:cs="Google Sans"/>
          <w:color w:val="434343"/>
        </w:rPr>
        <w:t>The sequence of stages that data experiences, which include plan, capture, manage, analyze, archive, and destroy</w:t>
      </w:r>
    </w:p>
    <w:p w14:paraId="00000019" w14:textId="166756EC" w:rsidR="00BE66DC" w:rsidRDefault="00E01082">
      <w:pPr>
        <w:widowControl w:val="0"/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Data scien</w:t>
      </w:r>
      <w:r>
        <w:rPr>
          <w:rFonts w:ascii="Google Sans" w:eastAsia="Google Sans" w:hAnsi="Google Sans" w:cs="Google Sans"/>
          <w:b/>
          <w:color w:val="434343"/>
        </w:rPr>
        <w:t>ce:</w:t>
      </w:r>
      <w:r>
        <w:rPr>
          <w:rFonts w:ascii="Google Sans" w:eastAsia="Google Sans" w:hAnsi="Google Sans" w:cs="Google Sans"/>
          <w:color w:val="434343"/>
        </w:rPr>
        <w:t xml:space="preserve"> A field of study that uses raw data to create</w:t>
      </w:r>
      <w:r>
        <w:rPr>
          <w:rFonts w:ascii="Google Sans" w:eastAsia="Google Sans" w:hAnsi="Google Sans" w:cs="Google Sans"/>
          <w:b/>
          <w:color w:val="434343"/>
        </w:rPr>
        <w:t xml:space="preserve"> </w:t>
      </w:r>
      <w:r>
        <w:rPr>
          <w:rFonts w:ascii="Google Sans" w:eastAsia="Google Sans" w:hAnsi="Google Sans" w:cs="Google Sans"/>
          <w:color w:val="434343"/>
        </w:rPr>
        <w:t xml:space="preserve">new ways of modeling and understanding the </w:t>
      </w:r>
      <w:proofErr w:type="gramStart"/>
      <w:r>
        <w:rPr>
          <w:rFonts w:ascii="Google Sans" w:eastAsia="Google Sans" w:hAnsi="Google Sans" w:cs="Google Sans"/>
          <w:color w:val="434343"/>
        </w:rPr>
        <w:t xml:space="preserve">unknown </w:t>
      </w:r>
      <w:r w:rsidR="001E011F">
        <w:rPr>
          <w:rFonts w:ascii="Google Sans" w:eastAsia="Google Sans" w:hAnsi="Google Sans" w:cs="Google Sans"/>
          <w:color w:val="434343"/>
        </w:rPr>
        <w:t>.</w:t>
      </w:r>
      <w:proofErr w:type="gramEnd"/>
      <w:r w:rsidR="001E011F">
        <w:rPr>
          <w:rFonts w:ascii="Google Sans" w:eastAsia="Google Sans" w:hAnsi="Google Sans" w:cs="Google Sans"/>
          <w:color w:val="434343"/>
        </w:rPr>
        <w:t xml:space="preserve"> </w:t>
      </w:r>
    </w:p>
    <w:p w14:paraId="0000001A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strategy: </w:t>
      </w:r>
      <w:r>
        <w:rPr>
          <w:rFonts w:ascii="Google Sans" w:eastAsia="Google Sans" w:hAnsi="Google Sans" w:cs="Google Sans"/>
          <w:color w:val="434343"/>
        </w:rPr>
        <w:t>The management of the people, processes, and tools used in data analysis</w:t>
      </w:r>
    </w:p>
    <w:p w14:paraId="0000001B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Data visualization: </w:t>
      </w:r>
      <w:r>
        <w:rPr>
          <w:rFonts w:ascii="Google Sans" w:eastAsia="Google Sans" w:hAnsi="Google Sans" w:cs="Google Sans"/>
          <w:color w:val="434343"/>
        </w:rPr>
        <w:t>The graphical representation of data</w:t>
      </w:r>
    </w:p>
    <w:p w14:paraId="0000001C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Database:</w:t>
      </w:r>
      <w:r>
        <w:rPr>
          <w:rFonts w:ascii="Google Sans" w:eastAsia="Google Sans" w:hAnsi="Google Sans" w:cs="Google Sans"/>
          <w:b/>
          <w:color w:val="434343"/>
        </w:rPr>
        <w:t xml:space="preserve"> </w:t>
      </w:r>
      <w:r>
        <w:rPr>
          <w:rFonts w:ascii="Google Sans" w:eastAsia="Google Sans" w:hAnsi="Google Sans" w:cs="Google Sans"/>
          <w:color w:val="434343"/>
        </w:rPr>
        <w:t>A collection of data stored in a computer system</w:t>
      </w:r>
    </w:p>
    <w:p w14:paraId="0000001D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Dataset:</w:t>
      </w:r>
      <w:r>
        <w:rPr>
          <w:rFonts w:ascii="Google Sans" w:eastAsia="Google Sans" w:hAnsi="Google Sans" w:cs="Google Sans"/>
          <w:color w:val="434343"/>
        </w:rPr>
        <w:t xml:space="preserve"> A collection of data that can be manipulated or analyzed as one unit </w:t>
      </w:r>
    </w:p>
    <w:p w14:paraId="0000001E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E</w:t>
      </w:r>
    </w:p>
    <w:p w14:paraId="0000001F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F</w:t>
      </w:r>
    </w:p>
    <w:p w14:paraId="00000020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Fairness:</w:t>
      </w:r>
      <w:r>
        <w:rPr>
          <w:rFonts w:ascii="Google Sans" w:eastAsia="Google Sans" w:hAnsi="Google Sans" w:cs="Google Sans"/>
          <w:color w:val="434343"/>
        </w:rPr>
        <w:t xml:space="preserve"> A quality of data analysis that does not create or reinforce bias </w:t>
      </w:r>
    </w:p>
    <w:p w14:paraId="00000021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lastRenderedPageBreak/>
        <w:t xml:space="preserve">Formula: </w:t>
      </w:r>
      <w:r>
        <w:rPr>
          <w:rFonts w:ascii="Google Sans" w:eastAsia="Google Sans" w:hAnsi="Google Sans" w:cs="Google Sans"/>
          <w:color w:val="434343"/>
        </w:rPr>
        <w:t>A set of instructions used to perform a calculation using the data in a spreadsheet</w:t>
      </w:r>
    </w:p>
    <w:p w14:paraId="00000022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Function: </w:t>
      </w:r>
      <w:r>
        <w:rPr>
          <w:rFonts w:ascii="Google Sans" w:eastAsia="Google Sans" w:hAnsi="Google Sans" w:cs="Google Sans"/>
          <w:color w:val="434343"/>
        </w:rPr>
        <w:t>A preset command that automatically performs a process or task using the data in a sp</w:t>
      </w:r>
      <w:r>
        <w:rPr>
          <w:rFonts w:ascii="Google Sans" w:eastAsia="Google Sans" w:hAnsi="Google Sans" w:cs="Google Sans"/>
          <w:color w:val="434343"/>
        </w:rPr>
        <w:t>readsheet</w:t>
      </w:r>
    </w:p>
    <w:p w14:paraId="00000023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G</w:t>
      </w:r>
    </w:p>
    <w:p w14:paraId="00000024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Gap analysis: </w:t>
      </w:r>
      <w:r>
        <w:rPr>
          <w:rFonts w:ascii="Google Sans" w:eastAsia="Google Sans" w:hAnsi="Google Sans" w:cs="Google Sans"/>
          <w:color w:val="434343"/>
        </w:rPr>
        <w:t>A method for examining and evaluating the current state of a process in order to identify opportunities for improvement in the future</w:t>
      </w:r>
    </w:p>
    <w:p w14:paraId="00000025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H</w:t>
      </w:r>
    </w:p>
    <w:p w14:paraId="00000026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I</w:t>
      </w:r>
    </w:p>
    <w:p w14:paraId="00000027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J</w:t>
      </w:r>
    </w:p>
    <w:p w14:paraId="00000028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K</w:t>
      </w:r>
    </w:p>
    <w:p w14:paraId="00000029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L</w:t>
      </w:r>
    </w:p>
    <w:p w14:paraId="0000002A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Leading question: </w:t>
      </w:r>
      <w:r>
        <w:rPr>
          <w:rFonts w:ascii="Google Sans" w:eastAsia="Google Sans" w:hAnsi="Google Sans" w:cs="Google Sans"/>
          <w:color w:val="434343"/>
        </w:rPr>
        <w:t xml:space="preserve">A question that steers people toward a certain response </w:t>
      </w:r>
    </w:p>
    <w:p w14:paraId="0000002B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M</w:t>
      </w:r>
    </w:p>
    <w:p w14:paraId="0000002C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Measurabl</w:t>
      </w:r>
      <w:r>
        <w:rPr>
          <w:rFonts w:ascii="Google Sans" w:eastAsia="Google Sans" w:hAnsi="Google Sans" w:cs="Google Sans"/>
          <w:b/>
          <w:color w:val="434343"/>
        </w:rPr>
        <w:t xml:space="preserve">e question: </w:t>
      </w:r>
      <w:r>
        <w:rPr>
          <w:rFonts w:ascii="Google Sans" w:eastAsia="Google Sans" w:hAnsi="Google Sans" w:cs="Google Sans"/>
          <w:color w:val="434343"/>
        </w:rPr>
        <w:t>A question whose answers can be quantified and assessed</w:t>
      </w:r>
    </w:p>
    <w:p w14:paraId="0000002D" w14:textId="77777777" w:rsidR="00BE66DC" w:rsidRDefault="00E01082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Metric:</w:t>
      </w:r>
      <w:r>
        <w:rPr>
          <w:rFonts w:ascii="Google Sans" w:eastAsia="Google Sans" w:hAnsi="Google Sans" w:cs="Google Sans"/>
          <w:color w:val="434343"/>
        </w:rPr>
        <w:t xml:space="preserve"> A single, quantifiable type of data that is used for measurement </w:t>
      </w:r>
    </w:p>
    <w:p w14:paraId="0000002E" w14:textId="77777777" w:rsidR="00BE66DC" w:rsidRDefault="00E01082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Metric goal: </w:t>
      </w:r>
      <w:r>
        <w:rPr>
          <w:rFonts w:ascii="Google Sans" w:eastAsia="Google Sans" w:hAnsi="Google Sans" w:cs="Google Sans"/>
          <w:color w:val="434343"/>
        </w:rPr>
        <w:t>A measurable goal set by a company and evaluated using metrics</w:t>
      </w:r>
    </w:p>
    <w:p w14:paraId="0000002F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N</w:t>
      </w:r>
    </w:p>
    <w:p w14:paraId="00000030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lastRenderedPageBreak/>
        <w:t>O</w:t>
      </w:r>
    </w:p>
    <w:p w14:paraId="00000031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Observation: </w:t>
      </w:r>
      <w:r>
        <w:rPr>
          <w:rFonts w:ascii="Google Sans" w:eastAsia="Google Sans" w:hAnsi="Google Sans" w:cs="Google Sans"/>
          <w:color w:val="434343"/>
        </w:rPr>
        <w:t>The attributes that describe a piece of data contained in a row of a table</w:t>
      </w:r>
    </w:p>
    <w:p w14:paraId="00000032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P</w:t>
      </w:r>
    </w:p>
    <w:p w14:paraId="00000033" w14:textId="77777777" w:rsidR="00BE66DC" w:rsidRDefault="00E0108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Pivot chart: </w:t>
      </w:r>
      <w:r>
        <w:rPr>
          <w:rFonts w:ascii="Google Sans" w:eastAsia="Google Sans" w:hAnsi="Google Sans" w:cs="Google Sans"/>
          <w:color w:val="434343"/>
        </w:rPr>
        <w:t xml:space="preserve">A chart created from the fields in a pivot table </w:t>
      </w:r>
    </w:p>
    <w:p w14:paraId="00000034" w14:textId="77777777" w:rsidR="00BE66DC" w:rsidRDefault="00E0108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Pivot table: </w:t>
      </w:r>
      <w:r>
        <w:rPr>
          <w:rFonts w:ascii="Google Sans" w:eastAsia="Google Sans" w:hAnsi="Google Sans" w:cs="Google Sans"/>
          <w:color w:val="434343"/>
        </w:rPr>
        <w:t>A data summarization tool used to sort, reorganize, group, count, total, or average data</w:t>
      </w:r>
    </w:p>
    <w:p w14:paraId="00000035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Problem types: </w:t>
      </w:r>
      <w:r>
        <w:rPr>
          <w:rFonts w:ascii="Google Sans" w:eastAsia="Google Sans" w:hAnsi="Google Sans" w:cs="Google Sans"/>
          <w:color w:val="434343"/>
        </w:rPr>
        <w:t>The various problems that data analysts encounter, including categorizing things, discove</w:t>
      </w:r>
      <w:r>
        <w:rPr>
          <w:rFonts w:ascii="Google Sans" w:eastAsia="Google Sans" w:hAnsi="Google Sans" w:cs="Google Sans"/>
          <w:color w:val="434343"/>
        </w:rPr>
        <w:t>ring connections, finding patterns, identifying themes, making predictions, and spotting something unusual</w:t>
      </w:r>
    </w:p>
    <w:p w14:paraId="00000036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Q</w:t>
      </w:r>
    </w:p>
    <w:p w14:paraId="00000037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Qualitative data: </w:t>
      </w:r>
      <w:r>
        <w:rPr>
          <w:rFonts w:ascii="Google Sans" w:eastAsia="Google Sans" w:hAnsi="Google Sans" w:cs="Google Sans"/>
          <w:color w:val="434343"/>
        </w:rPr>
        <w:t>A subjective and explanatory measure of a quality or characteristic</w:t>
      </w:r>
    </w:p>
    <w:p w14:paraId="00000038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Quantitative data: </w:t>
      </w:r>
      <w:r>
        <w:rPr>
          <w:rFonts w:ascii="Google Sans" w:eastAsia="Google Sans" w:hAnsi="Google Sans" w:cs="Google Sans"/>
          <w:color w:val="434343"/>
        </w:rPr>
        <w:t xml:space="preserve">A specific and objective measure, such as </w:t>
      </w:r>
      <w:r>
        <w:rPr>
          <w:rFonts w:ascii="Google Sans" w:eastAsia="Google Sans" w:hAnsi="Google Sans" w:cs="Google Sans"/>
          <w:color w:val="434343"/>
        </w:rPr>
        <w:t>a number, quantity, or range</w:t>
      </w:r>
    </w:p>
    <w:p w14:paraId="00000039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Query: </w:t>
      </w:r>
      <w:r>
        <w:rPr>
          <w:rFonts w:ascii="Google Sans" w:eastAsia="Google Sans" w:hAnsi="Google Sans" w:cs="Google Sans"/>
          <w:color w:val="434343"/>
        </w:rPr>
        <w:t>A request for data or information from a database</w:t>
      </w:r>
    </w:p>
    <w:p w14:paraId="0000003A" w14:textId="77777777" w:rsidR="00BE66DC" w:rsidRDefault="00E0108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Query language: </w:t>
      </w:r>
      <w:r>
        <w:rPr>
          <w:rFonts w:ascii="Google Sans" w:eastAsia="Google Sans" w:hAnsi="Google Sans" w:cs="Google Sans"/>
          <w:color w:val="434343"/>
        </w:rPr>
        <w:t>A computer programming language used to communicate with a database</w:t>
      </w:r>
    </w:p>
    <w:p w14:paraId="0000003B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R</w:t>
      </w:r>
    </w:p>
    <w:p w14:paraId="0000003C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Relevant question: </w:t>
      </w:r>
      <w:r>
        <w:rPr>
          <w:rFonts w:ascii="Google Sans" w:eastAsia="Google Sans" w:hAnsi="Google Sans" w:cs="Google Sans"/>
          <w:color w:val="434343"/>
        </w:rPr>
        <w:t>A question that has significance to the problem to be solved</w:t>
      </w:r>
    </w:p>
    <w:p w14:paraId="0000003D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Repo</w:t>
      </w:r>
      <w:r>
        <w:rPr>
          <w:rFonts w:ascii="Google Sans" w:eastAsia="Google Sans" w:hAnsi="Google Sans" w:cs="Google Sans"/>
          <w:b/>
          <w:color w:val="434343"/>
        </w:rPr>
        <w:t xml:space="preserve">rt: </w:t>
      </w:r>
      <w:r>
        <w:rPr>
          <w:rFonts w:ascii="Google Sans" w:eastAsia="Google Sans" w:hAnsi="Google Sans" w:cs="Google Sans"/>
          <w:color w:val="434343"/>
        </w:rPr>
        <w:t xml:space="preserve">A static collection of data periodically given to stakeholders </w:t>
      </w:r>
    </w:p>
    <w:p w14:paraId="0000003E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Return on investment (ROI): </w:t>
      </w:r>
      <w:r>
        <w:rPr>
          <w:rFonts w:ascii="Google Sans" w:eastAsia="Google Sans" w:hAnsi="Google Sans" w:cs="Google Sans"/>
          <w:color w:val="434343"/>
        </w:rPr>
        <w:t>A formula that uses the metrics of investment and profit to evaluate the success of an investment</w:t>
      </w:r>
    </w:p>
    <w:p w14:paraId="0000003F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Revenue:</w:t>
      </w:r>
      <w:r>
        <w:rPr>
          <w:rFonts w:ascii="Google Sans" w:eastAsia="Google Sans" w:hAnsi="Google Sans" w:cs="Google Sans"/>
          <w:color w:val="434343"/>
        </w:rPr>
        <w:t xml:space="preserve"> The total amount of income generated by the sale of g</w:t>
      </w:r>
      <w:r>
        <w:rPr>
          <w:rFonts w:ascii="Google Sans" w:eastAsia="Google Sans" w:hAnsi="Google Sans" w:cs="Google Sans"/>
          <w:color w:val="434343"/>
        </w:rPr>
        <w:t xml:space="preserve">oods or services </w:t>
      </w:r>
    </w:p>
    <w:p w14:paraId="00000040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Root cause:</w:t>
      </w:r>
      <w:r>
        <w:rPr>
          <w:rFonts w:ascii="Google Sans" w:eastAsia="Google Sans" w:hAnsi="Google Sans" w:cs="Google Sans"/>
          <w:color w:val="434343"/>
        </w:rPr>
        <w:t xml:space="preserve"> The reason why a problem occurs</w:t>
      </w:r>
    </w:p>
    <w:p w14:paraId="00000041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lastRenderedPageBreak/>
        <w:t>S</w:t>
      </w:r>
    </w:p>
    <w:p w14:paraId="00000042" w14:textId="77777777" w:rsidR="00BE66DC" w:rsidRDefault="00E01082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Small data:</w:t>
      </w:r>
      <w:r>
        <w:rPr>
          <w:rFonts w:ascii="Google Sans" w:eastAsia="Google Sans" w:hAnsi="Google Sans" w:cs="Google Sans"/>
          <w:color w:val="434343"/>
        </w:rPr>
        <w:t xml:space="preserve"> Small, specific data points typically involving a short period of time, which are useful for making day-to-day decisions</w:t>
      </w:r>
    </w:p>
    <w:p w14:paraId="00000043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SMART methodology: </w:t>
      </w:r>
      <w:r>
        <w:rPr>
          <w:rFonts w:ascii="Google Sans" w:eastAsia="Google Sans" w:hAnsi="Google Sans" w:cs="Google Sans"/>
          <w:color w:val="434343"/>
        </w:rPr>
        <w:t>A tool for determining a question’s effectiveness based on whether it is specific, measurable, action-oriented, rel</w:t>
      </w:r>
      <w:r>
        <w:rPr>
          <w:rFonts w:ascii="Google Sans" w:eastAsia="Google Sans" w:hAnsi="Google Sans" w:cs="Google Sans"/>
          <w:color w:val="434343"/>
        </w:rPr>
        <w:t xml:space="preserve">evant, and time-bound </w:t>
      </w:r>
    </w:p>
    <w:p w14:paraId="00000044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Specific question: </w:t>
      </w:r>
      <w:r>
        <w:rPr>
          <w:rFonts w:ascii="Google Sans" w:eastAsia="Google Sans" w:hAnsi="Google Sans" w:cs="Google Sans"/>
          <w:color w:val="434343"/>
        </w:rPr>
        <w:t>A question that is simple, significant, and focused on a single topic or a few closely related ideas</w:t>
      </w:r>
    </w:p>
    <w:p w14:paraId="00000045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  <w:highlight w:val="white"/>
        </w:rPr>
      </w:pPr>
      <w:r>
        <w:rPr>
          <w:rFonts w:ascii="Google Sans" w:eastAsia="Google Sans" w:hAnsi="Google Sans" w:cs="Google Sans"/>
          <w:b/>
          <w:color w:val="434343"/>
        </w:rPr>
        <w:t>Spreadsheet:</w:t>
      </w:r>
      <w:r>
        <w:rPr>
          <w:rFonts w:ascii="Google Sans" w:eastAsia="Google Sans" w:hAnsi="Google Sans" w:cs="Google Sans"/>
          <w:color w:val="434343"/>
        </w:rPr>
        <w:t xml:space="preserve"> A digital worksheet</w:t>
      </w:r>
    </w:p>
    <w:p w14:paraId="00000046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SQL:</w:t>
      </w:r>
      <w:r>
        <w:rPr>
          <w:rFonts w:ascii="Google Sans" w:eastAsia="Google Sans" w:hAnsi="Google Sans" w:cs="Google Sans"/>
          <w:color w:val="434343"/>
        </w:rPr>
        <w:t xml:space="preserve"> Refer to Structured Query Language</w:t>
      </w:r>
    </w:p>
    <w:p w14:paraId="00000047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Stakeholders: </w:t>
      </w:r>
      <w:r>
        <w:rPr>
          <w:rFonts w:ascii="Google Sans" w:eastAsia="Google Sans" w:hAnsi="Google Sans" w:cs="Google Sans"/>
          <w:color w:val="434343"/>
        </w:rPr>
        <w:t>People who invest time and resources into a project and are interested in its outcome</w:t>
      </w:r>
    </w:p>
    <w:p w14:paraId="00000048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>Structured thinking:</w:t>
      </w:r>
      <w:r>
        <w:rPr>
          <w:rFonts w:ascii="Google Sans" w:eastAsia="Google Sans" w:hAnsi="Google Sans" w:cs="Google Sans"/>
          <w:color w:val="434343"/>
        </w:rPr>
        <w:t xml:space="preserve"> The process of recognizing the current problem or situation, organizing available information, revealing gaps and opportunities, and identifying opti</w:t>
      </w:r>
      <w:r>
        <w:rPr>
          <w:rFonts w:ascii="Google Sans" w:eastAsia="Google Sans" w:hAnsi="Google Sans" w:cs="Google Sans"/>
          <w:color w:val="434343"/>
        </w:rPr>
        <w:t xml:space="preserve">ons </w:t>
      </w:r>
    </w:p>
    <w:p w14:paraId="00000049" w14:textId="77777777" w:rsidR="00BE66DC" w:rsidRDefault="00E01082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Structured Query Language: </w:t>
      </w:r>
      <w:r>
        <w:rPr>
          <w:rFonts w:ascii="Google Sans" w:eastAsia="Google Sans" w:hAnsi="Google Sans" w:cs="Google Sans"/>
          <w:color w:val="434343"/>
        </w:rPr>
        <w:t>A computer programming language used to communicate with a database</w:t>
      </w:r>
    </w:p>
    <w:p w14:paraId="0000004A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T</w:t>
      </w:r>
    </w:p>
    <w:p w14:paraId="0000004B" w14:textId="77777777" w:rsidR="00BE66DC" w:rsidRDefault="00E01082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Technical mindset: </w:t>
      </w:r>
      <w:r>
        <w:rPr>
          <w:rFonts w:ascii="Google Sans" w:eastAsia="Google Sans" w:hAnsi="Google Sans" w:cs="Google Sans"/>
          <w:color w:val="434343"/>
        </w:rPr>
        <w:t>The ability to break things down into smaller steps or pieces and work with them in an orderly and logical way</w:t>
      </w:r>
    </w:p>
    <w:p w14:paraId="0000004C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Time-bound question: </w:t>
      </w:r>
      <w:r>
        <w:rPr>
          <w:rFonts w:ascii="Google Sans" w:eastAsia="Google Sans" w:hAnsi="Google Sans" w:cs="Google Sans"/>
          <w:color w:val="434343"/>
        </w:rPr>
        <w:t>A q</w:t>
      </w:r>
      <w:r>
        <w:rPr>
          <w:rFonts w:ascii="Google Sans" w:eastAsia="Google Sans" w:hAnsi="Google Sans" w:cs="Google Sans"/>
          <w:color w:val="434343"/>
        </w:rPr>
        <w:t xml:space="preserve">uestion that specifies a timeframe to be studied </w:t>
      </w:r>
    </w:p>
    <w:p w14:paraId="0000004D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U</w:t>
      </w:r>
    </w:p>
    <w:p w14:paraId="0000004E" w14:textId="77777777" w:rsidR="00BE66DC" w:rsidRDefault="00E01082">
      <w:pPr>
        <w:spacing w:after="200"/>
        <w:rPr>
          <w:rFonts w:ascii="Google Sans" w:eastAsia="Google Sans" w:hAnsi="Google Sans" w:cs="Google Sans"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Unfair question: </w:t>
      </w:r>
      <w:r>
        <w:rPr>
          <w:rFonts w:ascii="Google Sans" w:eastAsia="Google Sans" w:hAnsi="Google Sans" w:cs="Google Sans"/>
          <w:color w:val="434343"/>
        </w:rPr>
        <w:t xml:space="preserve">A question that makes assumptions or is difficult to answer honestly </w:t>
      </w:r>
    </w:p>
    <w:p w14:paraId="0000004F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V</w:t>
      </w:r>
    </w:p>
    <w:p w14:paraId="00000050" w14:textId="77777777" w:rsidR="00BE66DC" w:rsidRDefault="00E01082">
      <w:pPr>
        <w:spacing w:after="200"/>
        <w:rPr>
          <w:rFonts w:ascii="Google Sans" w:eastAsia="Google Sans" w:hAnsi="Google Sans" w:cs="Google Sans"/>
          <w:b/>
          <w:color w:val="434343"/>
        </w:rPr>
      </w:pPr>
      <w:r>
        <w:rPr>
          <w:rFonts w:ascii="Google Sans" w:eastAsia="Google Sans" w:hAnsi="Google Sans" w:cs="Google Sans"/>
          <w:b/>
          <w:color w:val="434343"/>
        </w:rPr>
        <w:t xml:space="preserve">Visualization: </w:t>
      </w:r>
      <w:r>
        <w:rPr>
          <w:rFonts w:ascii="Google Sans" w:eastAsia="Google Sans" w:hAnsi="Google Sans" w:cs="Google Sans"/>
          <w:color w:val="434343"/>
        </w:rPr>
        <w:t xml:space="preserve">(Refer to data visualization) </w:t>
      </w:r>
    </w:p>
    <w:p w14:paraId="00000051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lastRenderedPageBreak/>
        <w:t>W</w:t>
      </w:r>
    </w:p>
    <w:p w14:paraId="00000052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X</w:t>
      </w:r>
    </w:p>
    <w:p w14:paraId="00000053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Y</w:t>
      </w:r>
    </w:p>
    <w:p w14:paraId="00000054" w14:textId="77777777" w:rsidR="00BE66DC" w:rsidRDefault="00E01082">
      <w:pPr>
        <w:spacing w:after="200"/>
        <w:rPr>
          <w:rFonts w:ascii="Google Sans" w:eastAsia="Google Sans" w:hAnsi="Google Sans" w:cs="Google Sans"/>
          <w:color w:val="4285F4"/>
          <w:sz w:val="60"/>
          <w:szCs w:val="60"/>
        </w:rPr>
      </w:pPr>
      <w:r>
        <w:rPr>
          <w:rFonts w:ascii="Google Sans" w:eastAsia="Google Sans" w:hAnsi="Google Sans" w:cs="Google Sans"/>
          <w:color w:val="4285F4"/>
          <w:sz w:val="60"/>
          <w:szCs w:val="60"/>
        </w:rPr>
        <w:t>Z</w:t>
      </w:r>
    </w:p>
    <w:p w14:paraId="00000055" w14:textId="77777777" w:rsidR="00BE66DC" w:rsidRDefault="00BE66DC">
      <w:pPr>
        <w:widowControl w:val="0"/>
        <w:spacing w:after="200"/>
        <w:rPr>
          <w:rFonts w:ascii="Google Sans" w:eastAsia="Google Sans" w:hAnsi="Google Sans" w:cs="Google Sans"/>
          <w:color w:val="434343"/>
        </w:rPr>
      </w:pPr>
    </w:p>
    <w:sectPr w:rsidR="00BE66DC">
      <w:headerReference w:type="default" r:id="rId6"/>
      <w:headerReference w:type="first" r:id="rId7"/>
      <w:footerReference w:type="first" r:id="rId8"/>
      <w:pgSz w:w="12240" w:h="15840"/>
      <w:pgMar w:top="1440" w:right="1440" w:bottom="1440" w:left="1440" w:header="1133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88C43F" w14:textId="77777777" w:rsidR="00E01082" w:rsidRDefault="00E01082">
      <w:pPr>
        <w:spacing w:line="240" w:lineRule="auto"/>
      </w:pPr>
      <w:r>
        <w:separator/>
      </w:r>
    </w:p>
  </w:endnote>
  <w:endnote w:type="continuationSeparator" w:id="0">
    <w:p w14:paraId="0B21EB8E" w14:textId="77777777" w:rsidR="00E01082" w:rsidRDefault="00E010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A" w14:textId="77777777" w:rsidR="00BE66DC" w:rsidRDefault="00BE66D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F3FF4" w14:textId="77777777" w:rsidR="00E01082" w:rsidRDefault="00E01082">
      <w:pPr>
        <w:spacing w:line="240" w:lineRule="auto"/>
      </w:pPr>
      <w:r>
        <w:separator/>
      </w:r>
    </w:p>
  </w:footnote>
  <w:footnote w:type="continuationSeparator" w:id="0">
    <w:p w14:paraId="20FABA10" w14:textId="77777777" w:rsidR="00E01082" w:rsidRDefault="00E0108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6" w14:textId="77777777" w:rsidR="00BE66DC" w:rsidRDefault="00BE66DC">
    <w:pPr>
      <w:rPr>
        <w:rFonts w:ascii="Google Sans" w:eastAsia="Google Sans" w:hAnsi="Google Sans" w:cs="Google Sans"/>
        <w:b/>
        <w:color w:val="666666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7" w14:textId="77777777" w:rsidR="00BE66DC" w:rsidRDefault="00E01082">
    <w:pPr>
      <w:rPr>
        <w:rFonts w:ascii="Google Sans" w:eastAsia="Google Sans" w:hAnsi="Google Sans" w:cs="Google Sans"/>
        <w:color w:val="666666"/>
        <w:sz w:val="48"/>
        <w:szCs w:val="48"/>
      </w:rPr>
    </w:pPr>
    <w:r>
      <w:rPr>
        <w:rFonts w:ascii="Google Sans" w:eastAsia="Google Sans" w:hAnsi="Google Sans" w:cs="Google Sans"/>
        <w:sz w:val="96"/>
        <w:szCs w:val="96"/>
      </w:rPr>
      <w:t>Glossary</w:t>
    </w:r>
    <w:r>
      <w:rPr>
        <w:rFonts w:ascii="Google Sans" w:eastAsia="Google Sans" w:hAnsi="Google Sans" w:cs="Google Sans"/>
        <w:sz w:val="72"/>
        <w:szCs w:val="72"/>
      </w:rPr>
      <w:br/>
    </w:r>
    <w:r>
      <w:rPr>
        <w:rFonts w:ascii="Google Sans" w:eastAsia="Google Sans" w:hAnsi="Google Sans" w:cs="Google Sans"/>
        <w:color w:val="4285F4"/>
        <w:sz w:val="48"/>
        <w:szCs w:val="48"/>
      </w:rPr>
      <w:t>Data Analytics</w:t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4200525</wp:posOffset>
          </wp:positionH>
          <wp:positionV relativeFrom="paragraph">
            <wp:posOffset>-466724</wp:posOffset>
          </wp:positionV>
          <wp:extent cx="2357438" cy="1829046"/>
          <wp:effectExtent l="0" t="0" r="0" b="0"/>
          <wp:wrapSquare wrapText="bothSides" distT="114300" distB="114300" distL="114300" distR="11430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b="5856"/>
                  <a:stretch>
                    <a:fillRect/>
                  </a:stretch>
                </pic:blipFill>
                <pic:spPr>
                  <a:xfrm>
                    <a:off x="0" y="0"/>
                    <a:ext cx="2357438" cy="182904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000058" w14:textId="77777777" w:rsidR="00BE66DC" w:rsidRDefault="00E01082">
    <w:pPr>
      <w:rPr>
        <w:rFonts w:ascii="Google Sans" w:eastAsia="Google Sans" w:hAnsi="Google Sans" w:cs="Google Sans"/>
        <w:color w:val="666666"/>
        <w:sz w:val="48"/>
        <w:szCs w:val="48"/>
      </w:rPr>
    </w:pPr>
    <w:r>
      <w:rPr>
        <w:rFonts w:ascii="Google Sans" w:eastAsia="Google Sans" w:hAnsi="Google Sans" w:cs="Google Sans"/>
        <w:color w:val="666666"/>
        <w:sz w:val="48"/>
        <w:szCs w:val="48"/>
      </w:rPr>
      <w:t>Terms and Definitions</w:t>
    </w:r>
  </w:p>
  <w:p w14:paraId="00000059" w14:textId="77777777" w:rsidR="00BE66DC" w:rsidRDefault="00E01082">
    <w:pPr>
      <w:rPr>
        <w:rFonts w:ascii="Google Sans" w:eastAsia="Google Sans" w:hAnsi="Google Sans" w:cs="Google Sans"/>
        <w:sz w:val="48"/>
        <w:szCs w:val="48"/>
      </w:rPr>
    </w:pPr>
    <w:r>
      <w:pict w14:anchorId="11E7DDAF">
        <v:rect id="_x0000_i1025" style="width:0;height:1.5pt" o:hralign="center" o:hrstd="t" o:hr="t" fillcolor="#a0a0a0" stroked="f"/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DE0NjOwNLcwNzNV0lEKTi0uzszPAykwrAUArtkPIiwAAAA="/>
  </w:docVars>
  <w:rsids>
    <w:rsidRoot w:val="00BE66DC"/>
    <w:rsid w:val="001E011F"/>
    <w:rsid w:val="002E5BD3"/>
    <w:rsid w:val="00BE66DC"/>
    <w:rsid w:val="00E01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07800"/>
  <w15:docId w15:val="{63501C39-5E18-47DF-9B5A-A41A4423D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047119 MANSOOR NIJATULLAH</cp:lastModifiedBy>
  <cp:revision>3</cp:revision>
  <dcterms:created xsi:type="dcterms:W3CDTF">2021-05-30T02:08:00Z</dcterms:created>
  <dcterms:modified xsi:type="dcterms:W3CDTF">2021-05-30T02:20:00Z</dcterms:modified>
</cp:coreProperties>
</file>